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Sri</w:t>
      </w:r>
      <w:r>
        <w:t xml:space="preserve"> </w:t>
      </w:r>
      <w:r>
        <w:t xml:space="preserve">Lanka</w:t>
      </w:r>
      <w:r>
        <w:t xml:space="preserve"> </w:t>
      </w:r>
      <w:r>
        <w:t xml:space="preserve">Colombo</w:t>
      </w:r>
    </w:p>
    <w:p>
      <w:pPr>
        <w:pStyle w:val="FirstParagraph"/>
      </w:pPr>
      <w:r>
        <w:t xml:space="preserve">October 26, 2023</w:t>
      </w:r>
    </w:p>
    <w:p>
      <w:pPr>
        <w:pStyle w:val="BodyText"/>
      </w:pPr>
      <w:r>
        <w:t xml:space="preserve">Ms. Anjali Perera</w:t>
      </w:r>
    </w:p>
    <w:p>
      <w:pPr>
        <w:pStyle w:val="BodyText"/>
      </w:pPr>
      <w:r>
        <w:t xml:space="preserve">Editor-in-Chief</w:t>
      </w:r>
    </w:p>
    <w:p>
      <w:pPr>
        <w:pStyle w:val="BodyText"/>
      </w:pPr>
      <w:r>
        <w:t xml:space="preserve">The Colombo Chronicle</w:t>
      </w:r>
    </w:p>
    <w:p>
      <w:pPr>
        <w:pStyle w:val="BodyText"/>
      </w:pPr>
      <w:r>
        <w:t xml:space="preserve">45 Independence Avenue, Colombo 7</w:t>
      </w:r>
    </w:p>
    <w:bookmarkStart w:id="20" w:name="X4f59ad31cd2b882002b8b7d1612ccc69ccfa567"/>
    <w:p>
      <w:pPr>
        <w:pStyle w:val="Heading1"/>
      </w:pPr>
      <w:r>
        <w:t xml:space="preserve">Internship Application Letter for Journalism Position</w:t>
      </w:r>
    </w:p>
    <w:p>
      <w:pPr>
        <w:pStyle w:val="FirstParagraph"/>
      </w:pPr>
      <w:r>
        <w:t xml:space="preserve">Dear Ms. Perera,</w:t>
      </w:r>
    </w:p>
    <w:p>
      <w:pPr>
        <w:pStyle w:val="BodyText"/>
      </w:pPr>
      <w:r>
        <w:t xml:space="preserve">It is with profound enthusiasm that I submit my application for the Journalism Internship position at The Colombo Chronicle, as advertised on your organization's careers portal. As a deeply committed journalism student from the University of Peradeniya and an aspiring reporter eager to contribute to Sri Lanka's vibrant media landscape, I have long admired The Colombo Chronicle's unwavering dedication to ethical reporting and its pivotal role in shaping public discourse across Sri Lanka Colombo. This Internship Application Letter serves as my formal expression of interest in joining your esteemed newsroom during this critical juncture for our nation's journalism industry.</w:t>
      </w:r>
    </w:p>
    <w:p>
      <w:pPr>
        <w:pStyle w:val="BodyText"/>
      </w:pPr>
      <w:r>
        <w:t xml:space="preserve">My academic journey at the University of Peradeniya's Faculty of Communication and Media Studies has equipped me with both theoretical frameworks and practical skills essential for contemporary journalism. I have completed specialized coursework in investigative reporting, digital storytelling, and Sri Lankan media law – subjects that directly align with The Colombo Chronicle's commitment to responsible journalism. During my semester at the National University of Singapore's International Journalism Programme, I honed my ability to navigate cross-cultural narratives while maintaining journalistic integrity – a skill I believe is particularly vital when covering Sri Lanka Colombo's complex socio-political dynamics. My undergraduate thesis on "The Role of Digital Media in Bridging Urban-Rural Information Gaps in Sri Lanka" further demonstrates my analytical approach to journalism that serves community needs.</w:t>
      </w:r>
    </w:p>
    <w:p>
      <w:pPr>
        <w:pStyle w:val="BodyText"/>
      </w:pPr>
      <w:r>
        <w:t xml:space="preserve">What distinguishes my application is my deep-rooted connection to Colombo's media ecosystem. Having grown up in the heart of Colombo, I've witnessed firsthand how local journalism shapes civic engagement across neighborhoods like Pettah, Fort, and Maradana. During my volunteer work with the "Community Voice Project" – a grassroots initiative documenting oral histories of marginalized communities in Borella and Mount Lavinia – I developed an intimate understanding of the stories that matter most to Sri Lankan citizens. This experience taught me that effective journalism isn't merely about reporting events; it's about amplifying voices often excluded from mainstream narratives. When I observe The Colombo Chronicle's recent series on urban waste management in Colombo's informal settlements, I recognize this same commitment to human-centered storytelling.</w:t>
      </w:r>
    </w:p>
    <w:p>
      <w:pPr>
        <w:pStyle w:val="BodyText"/>
      </w:pPr>
      <w:r>
        <w:t xml:space="preserve">I am particularly drawn to The Colombo Chronicle because of your innovative approach to blending traditional reporting with digital engagement – a model I believe is crucial for Sri Lanka's evolving media landscape. Your recent podcast series "Colombo Unfiltered" exemplifies how journalism can become an active dialogue rather than a monologue, and I am eager to contribute to such forward-thinking initiatives. During my time as editor of the University of Peradeniya's campus newspaper, I spearheaded our first multimedia campaign covering student mental health resources across Colombo campuses. This involved producing video testimonials, creating infographics for social media, and organizing community forums – skills directly transferable to your digital-first editorial team.</w:t>
      </w:r>
    </w:p>
    <w:p>
      <w:pPr>
        <w:pStyle w:val="BodyText"/>
      </w:pPr>
      <w:r>
        <w:t xml:space="preserve">My technical proficiency complements my journalistic instincts. I am adept at using Adobe Premiere Pro for video editing, Canva for social media graphics, and Google Data Studio for creating interactive maps – tools I've employed to produce hyperlocal content about Colombo's public transportation challenges. More importantly, I possess the foundational journalism skills that remain irreplaceable: rigorous fact-checking (evidenced by my 97% accuracy rate in verifying sources during community reporting), active listening during interviews with diverse stakeholders from government officials to street vendors, and an unwavering commitment to ethical standards as outlined in the Sri Lanka Press Council Code. I understand that as a Journalist operating within Sri Lanka Colombo, my responsibility extends beyond simply telling stories – it involves building trust through transparency and accountability.</w:t>
      </w:r>
    </w:p>
    <w:p>
      <w:pPr>
        <w:pStyle w:val="BodyText"/>
      </w:pPr>
      <w:r>
        <w:t xml:space="preserve">Sri Lanka is at an inflection point where media literacy and responsible journalism are more crucial than ever. With the recent constitutional amendments affecting media freedom and ongoing economic challenges, I am compelled to contribute to a newsroom that champions truth-seeking amid complexity. The Colombo Chronicle's coverage of the 2023 fuel crisis – particularly your real-time social media updates that helped Colombo residents navigate supply chains – demonstrates precisely the kind of responsive journalism our communities need. My aspiration is not merely to learn from this prestigious institution, but to actively support its mission by developing content that serves Colombo's diverse population, from high-income suburbs like Bambalapitiya to low-income urban centers in Dehiwala.</w:t>
      </w:r>
    </w:p>
    <w:p>
      <w:pPr>
        <w:pStyle w:val="BodyText"/>
      </w:pPr>
      <w:r>
        <w:t xml:space="preserve">I am acutely aware that journalism in Sri Lanka Colombo requires cultural intelligence beyond academic preparation. I have spent years observing how language nuances impact storytelling – from mastering Sinhala media conventions to understanding English-language reporting expectations for international audiences. This dual perspective allows me to bridge communication gaps when covering issues like the Tamil community's representation in urban policy or the fishing communities' adaptation to climate change along Colombo's coastline. My fluency in Sinhala, Tamil, and English positions me uniquely to gather authentic perspectives across Sri Lanka's linguistic spectrum.</w:t>
      </w:r>
    </w:p>
    <w:p>
      <w:pPr>
        <w:pStyle w:val="BodyText"/>
      </w:pPr>
      <w:r>
        <w:t xml:space="preserve">My previous internship at Daily News' "Youth Voices" section allowed me to produce over 30 feature stories on Colombo-based youth entrepreneurs, which were later featured in the newspaper's annual community report. One piece on a young woman launching an upcycling initiative from her Kollupitiya apartment resonated deeply with readers and prompted local government interest – proving that focused, empathetic reporting can catalyze tangible community impact. I am confident I can bring similar energy to your team while learning from your veteran reporters who have navigated Sri Lanka's media landscape through its most turbulent periods.</w:t>
      </w:r>
    </w:p>
    <w:p>
      <w:pPr>
        <w:pStyle w:val="BodyText"/>
      </w:pPr>
      <w:r>
        <w:t xml:space="preserve">I would be honored to contribute my skills in research, writing, and multimedia production while learning from The Colombo Chronicle's legendary editorial team. My resume, attached for your review, details my portfolio including a feature on Colombo's street food culture that earned recognition at the Sri Lanka Media Awards 2022. I am available immediately for an interview at your convenience and can commit to a minimum six-month internship period as required.</w:t>
      </w:r>
    </w:p>
    <w:p>
      <w:pPr>
        <w:pStyle w:val="BodyText"/>
      </w:pPr>
      <w:r>
        <w:t xml:space="preserve">Thank you for considering my application. In these challenging times for journalism, The Colombo Chronicle stands as a beacon of hope – and I am eager to join your mission of truth-telling in Sri Lanka Colombo. I look forward to discussing how my passion for ethical storytelling aligns with your editorial vision.</w:t>
      </w:r>
    </w:p>
    <w:p>
      <w:pPr>
        <w:pStyle w:val="BodyText"/>
      </w:pPr>
      <w:r>
        <w:t xml:space="preserve">Sincerely,</w:t>
      </w:r>
    </w:p>
    <w:p>
      <w:pPr>
        <w:pStyle w:val="BodyText"/>
      </w:pPr>
      <w:r>
        <w:t xml:space="preserve">Nimali Fernando</w:t>
      </w:r>
    </w:p>
    <w:p>
      <w:pPr>
        <w:pStyle w:val="BodyText"/>
      </w:pPr>
      <w:r>
        <w:t xml:space="preserve">University of Peradeniya, Faculty of Communication and Media Studies</w:t>
      </w:r>
    </w:p>
    <w:p>
      <w:pPr>
        <w:pStyle w:val="BodyText"/>
      </w:pPr>
      <w:r>
        <w:t xml:space="preserve">Colombo, Sri Lanka</w:t>
      </w:r>
    </w:p>
    <w:p>
      <w:pPr>
        <w:pStyle w:val="BodyText"/>
      </w:pPr>
      <w:r>
        <w:t xml:space="preserve">+94 77 123 4567 | nimali.fernando@up.edu.lk</w:t>
      </w:r>
    </w:p>
    <w:p>
      <w:pPr>
        <w:pStyle w:val="BodyText"/>
      </w:pPr>
      <w:r>
        <w:t xml:space="preserve">Word Count: 912 words</w:t>
      </w:r>
    </w:p>
    <w:p>
      <w:pPr>
        <w:pStyle w:val="BodyText"/>
      </w:pPr>
      <w:r>
        <w:t xml:space="preserve">Keywords integrated per requirements:</w:t>
      </w:r>
    </w:p>
    <w:p>
      <w:pPr>
        <w:numPr>
          <w:ilvl w:val="0"/>
          <w:numId w:val="1001"/>
        </w:numPr>
        <w:pStyle w:val="Compact"/>
      </w:pPr>
      <w:r>
        <w:t xml:space="preserve">"Internship Application Letter" (used as core document type)</w:t>
      </w:r>
    </w:p>
    <w:p>
      <w:pPr>
        <w:numPr>
          <w:ilvl w:val="0"/>
          <w:numId w:val="1001"/>
        </w:numPr>
        <w:pStyle w:val="Compact"/>
      </w:pPr>
      <w:r>
        <w:t xml:space="preserve">"Journalist" (referenced throughout as professional identity)</w:t>
      </w:r>
    </w:p>
    <w:p>
      <w:pPr>
        <w:numPr>
          <w:ilvl w:val="0"/>
          <w:numId w:val="1001"/>
        </w:numPr>
        <w:pStyle w:val="Compact"/>
      </w:pPr>
      <w:r>
        <w:t xml:space="preserve">"Sri Lanka Colombo" (mentioned 7 times with contextual relevance to location, culture and media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Sri Lanka Colombo</dc:title>
  <dc:creator/>
  <dc:language>en</dc:language>
  <cp:keywords/>
  <dcterms:created xsi:type="dcterms:W3CDTF">2025-12-10T02:09:14Z</dcterms:created>
  <dcterms:modified xsi:type="dcterms:W3CDTF">2025-12-10T02:09:14Z</dcterms:modified>
</cp:coreProperties>
</file>

<file path=docProps/custom.xml><?xml version="1.0" encoding="utf-8"?>
<Properties xmlns="http://schemas.openxmlformats.org/officeDocument/2006/custom-properties" xmlns:vt="http://schemas.openxmlformats.org/officeDocument/2006/docPropsVTypes"/>
</file>